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_๓</w:t>
      </w:r>
      <w:r>
        <w:t xml:space="preserve"> </w:t>
      </w:r>
      <w:r>
        <w:t xml:space="preserve">การปรับปรุงและสร้างเสริมสมรรถภาพทางกาย</w:t>
      </w:r>
      <w:r>
        <w:t xml:space="preserve"> </w:t>
      </w:r>
      <w:r>
        <w:t xml:space="preserve">18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รายวิชาสุขศึกษา   พลศึกษาชั้นประถมศึกษาปีที่ 6 ค่ะ  วันนี้พบกับคุณครูปฏิญญาประจันบาน  คุณครูบอสค่ะ และ  คุณครูชื่อคุณครูภัทรวดี ส่วนคุณครูอาเล็กขาซึ่งวันนี้เราจะมาในบทเรียนต่อเนื่องเลยค่ะขวดเล็ก  แต่ก่อนอื่นนะคะเพราะว่าเราจะเรียนเรื่องอะไรนัดนะคะ เราไปดูจุดประสงค์การเรียนรู้ในวันนี้ก่อนค่ะ  ซึ่งจุดประสงค์การเรียนรู้ในวันนี้นะคะเริ่มที่ข้อที่ 1 ค่ะ  นักเรียนจะต้องอธิบาย  วิธีการปรับปรุง และสร้างเสริมสมรรถภาพทางกายได้ ได้ค่ะ    ในข้อที่ 2 ค่ะนักเรียนจะสามารถ ปฏิบัติกิจกรรมสร้างเสริมสมรรถภาพทางกายได้ค่ะ งั้นในข้อที่ 3 นะคะ  นักเรียนจะสามารถ เห็นประโยชน์ของการสร้างเสริมสมรรถภาพทางกายได้ค่ะ  เนื่องในวันนี้นะคะก่อนที่เราจะไปเริ่ม  บัตรกิจกรรมหรือเริ่มเรียนรู้กันนะครับครูอ๊อดมีคำถามมาถามเด็กๆค่ะ      หลังจากที่นักเรียนนะคะได้วิเคราะห์ ผลการทดสอบสมรรถภาพทางกาย  นักเรียนได้คะแนนอยู่ในระดับใดบ้างคะ  นักเรียนจำกันได้หรือเปล่าเอ่ย สัปดาห์ที่แล้ว  เราได้ทบทวนเรื่องกิจกรรม ทดสอบสมรรถภาพทางกาย แนะนำผลการทดสอบมาวิเคราะห์ว่าสมรรถภาพทางกายของเรา อยู่ในระดับใด สมรรถภาพทางกาย กิจกรรมใดที่เราได้คะแนนมากที่สุด สมรรถภาพทางกายและกรรมใดที่เราได้คะแนนน้อยที่สุด   ได้หรือเปล่าเอ่ย   นักเรียนจำไม่ได้นะคะสามารถใบงานนะคะในสัปดาห์ที่แล้วขึ้นมาดูได้ค่ะ      ซึ่งหลายคนนะคะก็จะมีผลการทดสอบสมรรถภาพทางกาย ที่แตกต่างกันออกไปใช่ไหมคะ นักเรียนทราบหรือไม่ครับว่าเมื่อเราทดสอบ สมรรถภาพทางกายแล้ว เราควรทำอย่างไรต่อไป  เมื่อเราทดสอบสมรรถภาพทางกายแล้ว เราควรทำอย่างไรต่อไปคะ     นักเรียนสามารถตอบคำถามคุณครูปลายทางได้เลยนะคะ            เราทดสอบแล้วเราจะทำอย่างไรต่อไปนะ     เลขปลายทางทราบไหมครับถ้าเราทดสอบแล้วเรารู้ผลแล้ว  เราควรจะทำอย่างไรต่อคะ  ขวดเล็กราคาขวดเล็กคิดว่าเมื่อเราทดสอบสมรรถภาพทางกายแล้ว เราควรจะทำอย่างไรต่อไปหรือคะ  หากเราทราบผลของการทดสอบเรียบร้อยแล้วนะคะถ้าหากกิจกรรมใดที่เราทำได้ดี สมรรถภาพทางกายส่วนไหนดีอยู่แล้ว เราก็ควร  จะพัฒนาต่อไปค่ะแต่ถ้าหากยังมีส่วนใดที่ยังไม่ได้นัดเราก็อาจจะต้องปรับปรุง เพื่อให้มีสมรรถภาพทางด้านร่างกายที่ดีมากยิ่งขึ้นค่ะ ใช่แล้วล่ะค่ะ มันก็จะเกี่ยวนะคะกับเรื่องที่เราจะเรียนในวันนี้ ก็คือการปรับปรุง สร้างเสริมสมรรถภาพทางกายค่ะ  ซึ่งวิธีการปรับปรุงและสร้างเสริมสมรรถภาพทางกายจะมีขั้นตอนดังต่อไปนี้ค่ะ เริ่มที่ขั้นตอนที่ 1 เลย มันก็คือเราก็ทำการทดสอบสมรรถภาพทางกาย ด้วยกิจกรรมต่างๆตามปกติค่ะ  คันที่ 2 ค่ะ เราก็จะวิเคราะห์ผลสมรรถภาพทางกาย เมื่อเราได้ทดสอบเรียบร้อยแล้วนะคะ แล้วก็นำผลทดสอบนั้นมาวิเคราะห์ค่ะ เกณฑ์ประเมินที่เราได้เรียนกันไปเมื่อสัปดาห์ที่แล้วนั่นเองค่ะ  ใช่แล้วล่ะค่ะ เอาพี่ครับขอเรียบร้อยแล้วนะคะ การตอบมาเลย ก็คือน้ำฝนนะคะมาวิเคราะห์ค่ะ ว่าเราควรจะปรับปรุงสมรรถภาพทางกายด้านใด  และเรานะคะ ควรจะสร้างเสริมสมรรถภาพทางกายด้านใดค่ะ  สุดท้ายขาดขั้นที่ 4 ค่ะ เราก็จะทดสอบสัมภาษณ์ อาการว่าดูผลการปรับปรุง ก็คือการทดสอบมาอีกครั้งหนึ่งค่ะเพื่อดูว่า สมรรถภาพทางด้านร่างกายของเรานี้มีการพัฒนา จากการที่ได้ปรับปรุงมากน้อยเพียงใดค่ะ  เหมือนที่เด็กๆนะคะได้ทดสอบสมรรถภาพทางกายในภาคเรียนที่ 1 และหลังจากนั้นเมื่อผ่านไป 1 ภาคเรียน เด็กก็ได้ทดสอบสมรรถภาพทางกายอีกครั้ง ในภาคเรียนที่ 2 ค่ะ  เรื่องเด็กๆก็จะได้รู้แล้วว่าสมรรถภาพทางกายของเรามีการพัฒนาที่ดีขึ้นหรือไม่  ซึ่งในวันนี้นะคะและขวดเล็กนะก็มีกิจกรรมการสร้างเสริมสมรรถภาพทางกาย มาแนะนำเด็กๆค่ะ กิจกรรมการสร้างเสริมสมรรถภาพทางกายนี้นะคะ แบ่งออกเป็นทั้งหมด 4 ด้านค่ะ   พี่ดาแลกนะคะ คือด้านองค์ประกอบด้านร่างกายค่ะ  หน้าที่ 2 ค่ะ       ระบบหายใจ    การฝึก Sport ตัวค่ะ  ในด้านที่ 4 ค่ะก็คือ การฝึกความแข็งแรงและความอดทนของกล้ามเนื้อ   เด็กคิดว่าเราจะสามารถฝึกและสร้างเสริมสมรรถภาพ ภาพทางกายได้อย่างไรคะ สามารถลองตอบคำถามคุณครูปลายทางได้เลยนะคะ  อย่างเช่น สมรรถภาพทางกายด้านความอดทนของกล้ามเนื้อเด็กๆมีคะแนนน้อยนะคะ หรือว่าทำได้ยังไม่ดีพอเด็กๆคิดว่าเราจะสร้างเสริมอย่างไรเอ่ย         เดี๋ยวเรามาดูพร้อมกันเลยค่ะ กิจกรรมในวันนี้ที่ครูแบล็คขวดเล็กนำมาแนะนำเด็กๆจะมีอะไรบ้างเรื่องที่กิจกรรมที่ 1 เลยนะคะ มันก็คือ  ในด้านขององค์ประกอบของร่างกาย ในระนองประกอบร่างกายนี้นะคะ     คือหักค่าเรานะคะวัดค่าดัชนีมวลกายแล้ว  ได้ผลมากกว่าเกณฑ์ปกติขึ้นไป แล้วก็ควรจะปฏิบัติดังนี้ค่ะ 1 นะคะ ควบคุมอาหารประเภทแป้ง น้ำตาลและไขมันให้ลดลงค่ะ  แต่หมายถึงว่าให้เด็กๆนั้นงดไปเลยหรือเปล่าคะ  ถูกต้องค่ะไม่ใช่งดไปเลยนะคะ ควรรับประทานให้อยู่ในปริมาณที่พอเหมาะ  ถ้าหากเรารับประทานมากเกินไป ควรลดปริมาณลงนะคะ ให้เหมาะสมนั้นเองค่ะ      แล้ว 2 ค่ะนั่นก็คือ แผนการรับประทานอาหาร ที่มีใยอาหารค่ะ  อาหารนาคาที่มีกากใยนะคะ  ส่งเสริมสุขภาพของเราไม่ว่าจะเป็นด้านร่างกายหรือด้านระบบต่างๆ   โดยเฉพาะใน  เรื่องของระบบขับถ่ายให้ดีขึ้นค่ะ   ที่สำคัญเลยเรื่องนี้ครูจะย้ำเตือนตัวเองอยู่เสมอเลยนั่นก็คือการ  หลีกเลี่ยงอาหารที่ไม่มีประโยชน์ อาหารที่ไม่มีประโยชน์บ้างคะอาจจะเป็นอาหารที่เป็นรสชาติอร่อยใช่ไหมล่ะคะ ซึ่งบางคนนะคะก็อาจจะมีความชอบ จะรับประทานอาหารเหล่านั้น เด็กคะถ้าหากเรารับประทานมากจนเกินไป  ก็จะเกิดโทษกับร่างกาย รวมไปถึงอาหารที่มีรสจัดด้วยค่ะ    ไม่ว่าจะเป็นหวานจัด เค็มจัด ยอดจัด แต่ว่าเผ็ดจัดค่ะ  ข้อ 4 นะคะนั่นก็คือการออกกำลังกายอย่างสม่ำเสมอ  ซึ่งข้อนี้เป็นสิ่งสำคัญเลยนะคะ  ขอให้ร่างกายของเรานะคะรับประทานอาหารที่มีประโยชน์  แต่ไม่มีการออกกำลังกายร่างกายของเรานะคะก็จะไม่มีการสร้างเสริมสมรรถภาพ หรือว่าพัฒนาสมรรถภาพทางด้านร่างกาย ไม่มีความแข็งแรงสมบูรณ์  สามารถทำกิจกรรมต่างๆได้อย่างมีประสิทธิภาพนั่นเองค่ะ  ฉะนั้นอย่าลืมนะคะควรมันออกกำลังกายเป็นประจำ        ตอบมาค่ะ เรามาดูการฝึกความอดทนของระบบไหลเวียนโลหิต และระบบหายใจกันนะคะเด็กทราบไหมคะเราจะมีวิธีการปรับปรุง สมรรถภาพทางด้านร่างกายด้านนี้ของเราดีขึ้นได้อย่างไร  จะมาดูพร้อมกันนะคะ   ซึ่งกิจกรรมที่เราสามารถฝึกการอดทนของระบบไหลเวียนโลหิตและระบบหายใจของเรานั้น ก็คือ การวิ่งเหยาะๆ หรือว่าการเดินเร็วค่ะ  ซึ่งเราก็จะปฏิบัตินะคะ  ติดต่อกันอย่างน้อย 30 นาทีนั่นเอง     เราจะมีวิธีการปรับ ปฏิบัติอย่างไรนั้นเราจะมาดูพร้อมกันเลยค่ะ     และกิจกรรมนี้นะคะ กิจกรรมการวิ่งเหยาะๆนั่นเองซึ่งกิจกรรมนี้นะคะเราสามารถทำได้โดยง่ายๆเลยค่ะเด็กๆ ด้วยนะครับเราจะเริ่มแรก เราสวมใส่เสื้อผ้าที่เหมาะแก่การออกกำลังกายนะคะ สามารถวิ่งได้โดยสะดวก ไปถึงรองเท้านะคะที่เป็นรองเท้าผ้าใบนะคะที่สามารถดูแลร่าง ไม่ให้เราเกิดการบาดเจ็บได้แล้วนะคะ สถานที่ที่เราไปวิ่งนะคะก็เลือกสถานที่ที่มีอากาศปลอดโปร่ง   อากาศบริสุทธิ์ ไม่มีฝุ่นควันพิษ ยังไม่ถึงพื้นที่โดยรอบนะคะ ไม่มีหลุมไม่มีบ่  ที่อาจจะทำให้เราเกิดการบาดเจ็บได้ค่ะ เอาราคาครูบอสครูบอยพร้อมจะไปวิ่งหรือยังคะพร้อมแล้วค่ะ ก่อนที่เราจะไปวิ่งนะคะ ที่จริงเราควรจะมีการยืดเหยียดกล้ามเนื้อก่อนก่อนจะเริ่มวิ่ง  ซึ่งวันนี้ขวดเล็ก ยืดเหยียด  ข้าวเหนียวมาพร้อมกันแล้วค่ะ ถ้าเราพร้อมแล้ว เดี๋ยวเราไปวิ่งกันเลยค่ะไปเลยค่ะขวดเล็ก    เราก็จะวิ่งแบบนี้นะคะเด็กๆ   วิ่งเหยาะๆช้าๆไม่เร็วจนเกินไปหรือว่าไม่ช้าเกินไปค่ะ   ซึ่งเราก็สามารถทำได้โดยง่ายเลยนะคะเด็กๆ   เรื่องเด็กๆนะคะก็จะเห็นได้ว่านะคะกิจกรรมนี้ไม่ยากเลยนะคะ   เมื่อสักครู่นักเรียนสามารถทำกันได้หรือไม่คะซึ่งกิจกรรมเมื่อสักครู่ ครูบอยคิดว่าเด็กสามารถปฏิบัติตามกันได้อย่างง่ายเลยค่ะ กิจกรรมต่อมาค่ะนั่นก็คือการสร้างเสริมนะคะหรือการฝึกความอ่อนตัว การฝึกความอ่อนตัวนี้นะคะ   ว่าจะมีกิจกรรม 2 รูปแบบค่ะเดี๋ยวเรามาดูรูปแบบที่ 1 กันเลยนะคะ ส่งรูปแบบได้นะคะนั่นก็คือการ นั่งก้มตัว แต่ปลายเท้าค่ะ   กิจกรรมนี้จะมีวิธีการทำแบบนี้ค่ะเด็กๆ  ให้ เด็กนั่งลงนะคะละเอียดขาดเช่นกันค่ะ 2 ให้นักเรียนนะคะค่อยๆก้มตัว   เราใช้มือของเรานะคะ   แต่ปลายเท้าทั้งสองข้างค่ะ  ค่อยๆยื่นลงไปเลยนะคะ    เสร็จแล้วนะคะให้เรานะคะ นับหนึ่ง ถึงศรีราชาค่ะ   เลขบัตรแบบนี้นะคะ 5-6 ครั้งนั้นเองเราก็จะสามารถฝึกความอ่อนตัวได้ด้วยกิจกรรมนี้ แล้วจะมีในรูปแบบที่ 2 ค่ะ  มันก็คือ  การยืนก้มตัวกิจกรรมนี้จะมีลักษณะที่คล้ายคลึงกันเลยค่ะ เราก็จะเห็นเปลี่ยนจากการที่เรานั่งลงไปนะคะเด็กๆ    การที่เรายืนตรง  เขาเราต้องชิดกันนะคะ แต่ที่สำคัญ  ข้าวของเรานะคะ จะต้องไม่ง้อค่ะ เรายืนตรงเรียบร้อยแล้วนะคะ   ให้เราค่อยๆก้มตัวลงไปค่ะ คล้ายๆ กับกิจกรรมเมื่อสักครู่เลยนะคะและใช้ของเรานะคะ  แต่ที่ปลายเท้าทั้งสองข้างค่ะ  ค่อยๆก้มลงไปนะคะ  เขาเขาต้องเติมนะคะอยู่เสมอไม่งอนนะคะเด็กๆ  เมื่อเราค่อยๆยื่นมือนะคะ ไปแตะปลายเท้าทั้งสองข้างแล้ว  ให้เรานะคะ  นับ 1-10 ค่ะ ภาพช้าง แบบนี้เหมือนกันเลยค่ะ 5-6 ครั้ง เวลาเรานับนะคะเราก็ค่อยๆนับ 12 3 เรื่อยๆจนครบ 10 แบบนี้เลยค่ะ   เด็กๆคงอยากทราบแล้ว ว่าเราจะมีวิธีการปฏิบัติตน ในกิจกรรมนี้อย่างไร  เดี๋ยวเราไปดูกันเลยนะคะ ว่าจะมีวิธี ปฏิบัติอย่างไรคะ  มาเข้าส่งกิจกรรมต่อไปเลยค่ะนั่นก็คือ  กิจกรรมการนั่งก้มตัวแต่ปลายเท้าค่ะ ซึ่งกิจกรรมนี้นะคะอย่างที่คู้บอนและขวดเล็กได้อธิบายเมื่อสักครู่เลย ก็คือเริ่มจากการที่เรานั่งลงไปก่อนค่ะ นั่งลงไปแบบนี้เลยนะคะและให้เรานะคะเด็กๆ จะให้ตึงแบบนี้นะคะหัวเข่าของเราก็ต้องไม่ง้อค่ะ   ค่ะเช่นกันแบบนี้เลยนะคะ บ้านเรานะกล้องตัวเรียบร้อยแล้วนะคะก็ให้เรานะคะ      แล้วค่อยๆก้มตัวลงไป นะคะ แต่ที่ปลายเท้า พร้อมกับนับหนึ่ง  จะช้าค่ะ               1  2  3 4  5  6  7   9 10   แล้วค่อยๆยืดกลับมาแบบนี้ชัดๆนะคะเด็กๆซึ่งเราก็จะทำแบบนี้นะคะ  5-6 ครั้งค่ะ     และกิจกรรมต่อมาเลยนะคะที่มีลักษณะคล้ายกันเลย เมื่อสักครู่เรานั่งก้มตัวแต่ไปแล้วใช่ไหมคะ  ครั้งนี้   จะยืนก้มตัวกันค่ะ  กิจกรรมในจะมีลักษณะคล้ายคลึงกันเลยนะคะให้เรายืนตรงแบบนี้นะคะเด็กๆ แล้วก็จะชิดกัน   ข้าวของเราจะต้องไม่งอนนะคะ   ค่อยๆก้มตัวลงไปช้าๆเอาปลายมือนะคะแต่ปลายเท้าค่ะ และนับ 1-10  ช้าๆ         2  3 4  5 6   7  8 9 10      แล้วค่อยๆยืดตัวกลับมาค่ะ  ทำแบบนี้นะคะ 5-6 ครั้งค่ะ   เห็นไหมคะไม่ยากเลยลองไปฝึกปฏิบัติกันนะคะ  ออกมาค่ะแล้วจะมาดูวิธีการ  ความแข็งแรงและความอดทนของกล้ามเนื้อของเรา พร้อมกันเลยนะคะ    ก็คือการดันพื้นค่ะ การดันพื้นนะคะ จะมีวิธีการที่แตกต่างกันออก ทางเพศชายเพศหญิงจะทำให้เหมือนกันซึ่งผู้ชายนะคะเขาทั้งสองข้างจะไม่แตะพื้นค่ะ  ถ้าเป็นผู้หญิงนะคะ เขาทั้งสองข้างหน้าแตะพื้นค่ะ   วิธีการ ต่อมาก็คือการเริ่มดันพื้นโดยมาให้ ทองติด  เราก็จะปฏิบัตินะคะในแต่ละรอบรอบละ 10 ครั้ง ทั้งหมด 3 รอบด้วยกันค่ะ ส่งวันนี้นะคะเราก็ได้วิทยากรพิเศษมาสาธิตให้เราดูก็คือสักกี่ค่ะ  มาดูพร้อมกันเลยค่ะ ตั้งกิจกรรมนี้นะครับ เคยกิจกรรมการดันพื้น ในการเสริมสร้างสมรรถภาพนะคะกล้ามเนื้อแขนของเราดีแข็งแรง รวมถึงส่วนอื่นด้วยที่เราใช้ร่วมกันนะคะ เหตุการณ์นี้จะแตกต่างกันค่ะถ้าเป็นผู้ชาย ตอบทั้ง 2 ข้างนะคะจะต้องไม่แตะพื้นเลย แต่ถ้าเป็นผู้หญิงเขาทั้งสองข้างจะสามารถแต่คุณได้ค่ะ  กิจกรรมนี้เราจะดันพื้นโดยไม่ให้หน้าอกของเรานะคะแต่กับพื้นค่ะ  เราจะปฏิบัตินะคะทั้งหมดนะคะ 3 รอบ  แป๊บนึงนะคะ 10 ครั้งด้วยกัน ในระหว่างรอบแล้วอาจจะพักหายใจได้ค่ะ  แต่ถ้าเรารู้สึกดีขึ้นแล้วเราก็มาปฏิบัติรอบที่ 2 และ 3 ต่อไปเลยค่ะ  เรามาดูการสาธิตกันนะคะ     พื้นฐาน  แบบนี้นะคะนักเรียน    บริเวณด้านหลังของเรานะครับก็จะนำตัวตรงแบบนี้เลยนะคะ เขาไม่แตะพื้น ก็เริ่มนับได้เลยค่ะ  1      2 แบบนี้ค่ะ  อกก็ไม่แตะพื้นนะคะ แล้วต่อมาค่ะถ้าเป็นผู้หญิง ต่อทั้งสองข้าง   จะสามารถสัมผัส พื้นได้ค่ะ  เขาก็จะแตะที่พื้น ในขณะที่เราดันพื้นลงไป 6 ต้องไม่แตะพื้นนะคะ  เริ่มค่ะ 1  2  แบบนี้เลยค่ะทำให้ครบนะคะทั้งหมด 10 ครั้ง  3 รอบค่ะ   ตอบมานะครับก็คือกิจกรรม  นี่เป็นการฝึกความแข็งแรงและความอดทน ของกล้ามเนื้อค่ะ  กิจกรรมนี้นะคะก็คือกิจกรรม  การนอน แดฮวี คงสงสัยกันแล้วใช่ไหมคะ เราจะนอนกันอย่างไรนะให้เป็นรูปตัววีและจะมาพัฒนาหรือสร้างเสริมสมรรถภาพ ร่างกายของเราได้  เรามาดูวิธีการปฏิบัติเลยค่ะนั่นก็คือ  ในข้อที่ 1 นะคะให้เราเริ่มจาก  นอนหงายค่ะ แยกขายราคาของเรา   แล้วต่อไปให้เรายกแขนและขาทั้งสองข้างขึ้นเป็นรูปตัววีค่ะ สุดท้ายนะคะ เวลาที่นานที่สุดเลยนะคะให้เราปฏิบัติแบบนี้นะคะนานที่สุด  เท่าที่ร่างกายของเราจะสามารถทำได้ค่ะ  กิจกรรมนี้ครูอ๊อดจะไม่ได้กำหนดระยะเวลานะคะ ให้นักเรียนปฏิบัติ ตามความสามารถของร่างกาย  เราสามารถฝึกปฏิบัติ เป็นประจำ เราจะสามารถทำได้นานขึ้นเรื่อยๆค่ะ   เดี๋ยวเราไปดูขั้นตอนการทำกิจกรรมชัดๆ ครั้งหนึ่งเลยค่ะ  ไปดูพร้อมกันเลยค่ะ  อยากกิจกรรมต่อมาเลยนะคะก็คือกิจกรรม นอนรูปตัววีค่ะ ซึ่งกิจกรรมนี้นะคะ  มีความยากพอสมควร เด็กๆอาจจะต้องฝึกปฏิบัตินะครับ แจ้งความก่อนค้างนะคะทำให้เราสามารถทำให้ดีขึ้นค่ะ    นอนราบลงไปกับพื้นแล้วค่อยๆยกตัวขึ้นนะคะ  ยืดเหยียดขาและแขนให้ตรงนะคะ  ให้เป็นรูปตัววีค่ะ  พร้อมกับค้างไว้นะคะ  ระยะเวลานะคะจะนานนะคะ ขึ้นอยู่กับความแข็งแรงและความอดทน กล้ามเนื้อหน้าท้องของนักเรียนเลยค่ะ     สามารถฝึกปฏิบัตินะครับด้วยความบ่อยครั้งนะคะ จะทำให้เราทำได้นานขึ้นนั่นเองค่ะเดี๋ยวเรามาดูกันเลยนะคะ           1 2       แบบนี้นะคะนักเรียน เสื้อนักเรียนนะคะสามารถฝึกปฏิบัติบ่อยครั้งเข้านะคะ จะทำให้นักเรียนสามารถทำได้ดีขึ้นค่ะ    วันอังคารเราจะมาเข้าสู่กิจกรรมในวันนี้ที่ครูบอลและขวดเล็ก  จะให้นักเรียนฝึกปฏิบัติค่ะนั่นก็คือนะคะให้นักเรียนนะคะ  ปฏิบัติกิจกรรม   สร้างเสริมสมรรถภาพทางกาย  รูปแบบต่างๆนะคะ โดยให้เน้น   วิธีการสร้างเสริมสมรรถภาพทางกายของตนเองค่ะ เด็กๆก็ได้วิเคราะห์ไปแล้วนะคะ  ว่าสมรรถภาพทางกายด้านใด เราควรจะสร้างเสริม สมรรถภาพทางกายด้านใดที่เราควรจะปรับปรุงและพัฒนาให้ดีขึ้น   จะนอนแล้วนะคะเดี๋ยววันนี้ให้เด็กๆไปฝึกกิจกรรม พัฒนา ด้วยนะ กิจกรรมที่พัฒนาสมรรถภาพทางกาย ของตนเองค่ะ ในส่วนของบทบาทคุณครูปลายทางนะคะ รบกวนคุณครูปลายทางอธิบายขั้นตอน การทำกิจกรรมอย่างละเอียดอีกครั้งหนึ่งค่ะ  ซึ่งเราก็มีวิธีการปฏิบัติที่แตกต่างกัน อนาคต ก็จำเป็นที่จะต้องอธิบายให้ชัดเจนอีกครั้งหนึ่งค่ะและให้คำแนะนำ ควบคุมดูแลนักเรียนตลอดการทำกิจกรรมค่ะ  ในวันนี้นะคะการทำกิจกรรมก็จะมีหลากหลายเลย ฟุตบอลโลกคู่แรกนะคะจะให้ไปรับนักเรียน ในการไปปฏิบัติกิจกรรมและเดี๋ยวเรากลับมาเข้าสู่ช่วงสั้น   กิจกรรมไปพร้อมกันค่ะ                    เสียงดนตรี หมดเวลาแล้วนะคะเด็กๆสามารถทำกิจกรรมการสร้างเสริมสมรรถภาพทางกายได้หรือเปล่าเอ่ย   นักเรียนคนใด ที่ทำได้ต้นเก่งแล้วสามารถช่วยเหลือเพื่อนได้นะคะ ว่าจะเป็นวิธีการที่เราจะมีจิตอาสา ช่วยเหลือเพื่อนอีกแบบหนึ่งค่ะ  เดี๋ยววันนี้นะคะเรามาสรุปบทเรียนไปพร้อมกันเลยค่ะ  ซึ่งในวันนี้นะคะเรื่องที่เราเรียนกันไปนะคะนั่นก็คือ เรื่องของการปรับปรุงและสร้างเสริมสมรรถภาพทางกาย  ถึงวันนี้กูบอกแล้วกูอันเล็ก ก็ได้แนะนำเด็กๆไป  ลำดับการทำกิจกรรม   สร้างเสริมสมรรถภาพทางกายรูปแบบต่างๆซึ่งเราก็จะแบ่งได้เป็น 4 รูปแบบด้วยกัน  ในรูปแบบที่ 1 นะคะจะเป็นในด้านขององค์ประกอบ ของร่างกาย เกี่ยวกับการรับประทานอาหาร  การใช้ชีวิตประจำวันการออกกำลังกายค่ะ ในตอนที่ 2 นะครับก็คือการฝึกความอดทนของระบบไหลเวียนโลหิตและระบบหายใจ ในวันนี้นะคะคุณครูอาเล็กลาคุณครูบอส  แนะนำเป็นกิจกรรมการวิ่งเหยาะๆหรือว่าการเดินเร็วก็ได้ค่ะ ก็จะเป็นกิจกรรมที่สามารถทำได้ง่ายๆเลยนะคะ   แล้ว 3 นั่นก็คือการฝึกความอ่อนตัวค่ะ กิจกรรมนี้นะคะเด็กๆสามารถค่อยๆฝึกปฏิบัติ ไปได้เรื่อยๆ ว่าเราฝึกอย่างบ่อยครั้ง ความอ่อนตัวของเราก็จะเพิ่มมากขึ้นค่ะ  สามารถทำได้ดีขึ้นนั่นเองค่ะ วันสุดท้ายนะคะ   เพื่อความแข็งแรงและความอดทนของกล้ามเนื้อค่ะ ซึ่งในวันนี้นะคะคุณครูก็ได้ แนะนำเป็นการดันพื้น  การนอนเป็นรูปตัววีค่ะ ถึงวันนี้นะคะกิจกรรมราคา ฟุตบอลและขวดเล็กได้ค่าได้แนะนำไปยังรักไปซึ่งเด็กๆนะคะสามารถ นำไปฝึกปฏิบัติได้ที่บ้าน  อยู่ที่โรงเรียนพร้อมกับเพื่อนได้เลยค่ะแล้วเดี๋ยวสัปดาห์หน้านะคะ เงินที่จะเอามาเลี้ยง คือเรื่องของ ประโยชน์ของการสร้างเสริมสมรรถภาพทางกายค่ะ เราจะมาเรียนรู้กันว่าเราทดสอบสมรรถภาพทางกายไปแล้ว รวมถึง นำมาสร้างเสริมและพัฒนา  มันจะมีประโยชน์อย่างไรนะ เดี๋ยวเราจะมาเรียนรู้กันในสัปดาห์หน้าค่ะ    ซึ่งสิ่งที่คุณครู นักเรียนปลายทางจะต้องเตรียมมานะคะก็จะมีใบงานที่ 3 เรื่อง บันทึกการสร้างเสริมสมรรถภาพทางกายค่ะ   คุณครูปลายทางนะคะสามารถดาวน์โหลด เตรียมพร้อมให้กับเด็กๆนะคะ  ได้ที่ www  ดีแอลทีวี dot ac.th ค่ะ  แล้ววันสำหรับวันนี้นะคะ บอสและขวดเล็กนะคะ ก็ขอลากันไปเพียงเท่านี้ เดี๋ยวเรากลับมาพบกันใหม่นะคะในสัปดาห์หน้า สำหรับวันนี้สวัสดีค่ะ        เสียงดนตรี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Revoice แห้ง ผ่านระบบ DLTV 2/2564 ป. 6 สุขศึกษาและพลศึกษา หน่วยที่ 3_๓ การปรับปรุงและสร้างเสริมสมรรถภาพทางกาย 18 พ.ย. 64</dc:title>
  <dc:creator/>
  <cp:keywords/>
  <dcterms:created xsi:type="dcterms:W3CDTF">2024-01-04T03:08:42Z</dcterms:created>
  <dcterms:modified xsi:type="dcterms:W3CDTF">2024-01-04T03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มกราคม 2566 เวลา 13.18 น.</vt:lpwstr>
  </property>
  <property fmtid="{D5CDD505-2E9C-101B-9397-08002B2CF9AE}" pid="3" name="subtitle">
    <vt:lpwstr/>
  </property>
</Properties>
</file>